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ffrey wrigh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r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righ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0 W Kennicott Dr,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swright73@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7468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